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297" w:rsidRPr="00EB3A47" w:rsidRDefault="003B7297" w:rsidP="00EB3A47">
      <w:pPr>
        <w:pStyle w:val="Heading1"/>
        <w:spacing w:before="0" w:line="240" w:lineRule="auto"/>
        <w:jc w:val="center"/>
        <w:rPr>
          <w:rFonts w:asciiTheme="minorHAnsi" w:hAnsiTheme="minorHAnsi" w:cstheme="minorHAnsi"/>
          <w:b/>
        </w:rPr>
      </w:pPr>
      <w:r w:rsidRPr="00EB3A47">
        <w:rPr>
          <w:rFonts w:asciiTheme="minorHAnsi" w:hAnsiTheme="minorHAnsi" w:cstheme="minorHAnsi"/>
          <w:b/>
        </w:rPr>
        <w:t>Adrian T. Richardson</w:t>
      </w:r>
    </w:p>
    <w:p w:rsidR="003B7297" w:rsidRPr="00EB3A47" w:rsidRDefault="003B7297" w:rsidP="00EB3A47">
      <w:pPr>
        <w:jc w:val="center"/>
        <w:rPr>
          <w:rFonts w:asciiTheme="minorHAnsi" w:hAnsiTheme="minorHAnsi" w:cstheme="minorHAnsi"/>
        </w:rPr>
      </w:pPr>
      <w:r w:rsidRPr="00EB3A47">
        <w:rPr>
          <w:rFonts w:asciiTheme="minorHAnsi" w:hAnsiTheme="minorHAnsi" w:cstheme="minorHAnsi"/>
        </w:rPr>
        <w:t>Manufacturing / Warehouse / Maintenance</w:t>
      </w:r>
      <w:bookmarkStart w:id="0" w:name="_GoBack"/>
      <w:bookmarkEnd w:id="0"/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Fonts w:asciiTheme="minorHAnsi" w:hAnsiTheme="minorHAnsi" w:cstheme="minorHAnsi"/>
          <w:b w:val="0"/>
        </w:rPr>
        <w:t>401 S. Emporia</w:t>
      </w:r>
      <w:r w:rsidR="003B7297" w:rsidRPr="00EB3A47">
        <w:rPr>
          <w:rFonts w:asciiTheme="minorHAnsi" w:hAnsiTheme="minorHAnsi" w:cstheme="minorHAnsi"/>
          <w:b w:val="0"/>
        </w:rPr>
        <w:tab/>
      </w:r>
      <w:r w:rsidRPr="00EB3A47">
        <w:rPr>
          <w:rFonts w:asciiTheme="minorHAnsi" w:hAnsiTheme="minorHAnsi" w:cstheme="minorHAnsi"/>
          <w:b w:val="0"/>
        </w:rPr>
        <w:t>(316) 265-5211 ext. 208</w:t>
      </w:r>
    </w:p>
    <w:p w:rsidR="00BB2E5A" w:rsidRPr="00EB3A47" w:rsidRDefault="00BB2E5A" w:rsidP="00EB3A47">
      <w:pPr>
        <w:pBdr>
          <w:bottom w:val="thinThickThinSmallGap" w:sz="24" w:space="1" w:color="auto"/>
        </w:pBdr>
        <w:tabs>
          <w:tab w:val="right" w:pos="10800"/>
        </w:tabs>
        <w:rPr>
          <w:rFonts w:asciiTheme="minorHAnsi" w:hAnsiTheme="minorHAnsi" w:cstheme="minorHAnsi"/>
          <w:b w:val="0"/>
        </w:rPr>
      </w:pPr>
      <w:r w:rsidRPr="00EB3A47">
        <w:rPr>
          <w:rStyle w:val="Emphasis"/>
          <w:rFonts w:asciiTheme="minorHAnsi" w:hAnsiTheme="minorHAnsi" w:cstheme="minorHAnsi"/>
          <w:i w:val="0"/>
        </w:rPr>
        <w:t>Wichita, KS 67202</w:t>
      </w:r>
      <w:r w:rsidR="003B7297" w:rsidRPr="00EB3A47">
        <w:rPr>
          <w:rStyle w:val="Emphasis"/>
          <w:rFonts w:asciiTheme="minorHAnsi" w:hAnsiTheme="minorHAnsi" w:cstheme="minorHAnsi"/>
          <w:i w:val="0"/>
        </w:rPr>
        <w:tab/>
      </w:r>
      <w:r w:rsidR="003B7297" w:rsidRPr="00EB3A47">
        <w:rPr>
          <w:rFonts w:asciiTheme="minorHAnsi" w:hAnsiTheme="minorHAnsi" w:cstheme="minorHAnsi"/>
          <w:b w:val="0"/>
          <w:spacing w:val="10"/>
        </w:rPr>
        <w:t>arichardson</w:t>
      </w:r>
      <w:r w:rsidRPr="00EB3A47">
        <w:rPr>
          <w:rFonts w:asciiTheme="minorHAnsi" w:hAnsiTheme="minorHAnsi" w:cstheme="minorHAnsi"/>
          <w:b w:val="0"/>
          <w:spacing w:val="10"/>
        </w:rPr>
        <w:t>@wwrfresource.com</w:t>
      </w:r>
    </w:p>
    <w:p w:rsidR="00C136EE" w:rsidRPr="00EB3A47" w:rsidRDefault="00185826" w:rsidP="00EB3A47">
      <w:pPr>
        <w:spacing w:before="100" w:beforeAutospacing="1"/>
        <w:ind w:left="374" w:hanging="374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Profile Summary</w:t>
      </w:r>
    </w:p>
    <w:p w:rsidR="00185826" w:rsidRPr="005F5031" w:rsidRDefault="00185826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 w:rsidRPr="005F5031">
        <w:rPr>
          <w:rFonts w:asciiTheme="minorHAnsi" w:hAnsiTheme="minorHAnsi" w:cstheme="minorHAnsi"/>
          <w:b w:val="0"/>
          <w:sz w:val="22"/>
          <w:szCs w:val="22"/>
        </w:rPr>
        <w:t>4 years’ of combined experience as a tire technician and material handler.</w:t>
      </w:r>
    </w:p>
    <w:p w:rsidR="00185826" w:rsidRPr="005F5031" w:rsidRDefault="00185826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 w:val="0"/>
          <w:sz w:val="22"/>
          <w:szCs w:val="22"/>
        </w:rPr>
      </w:pPr>
      <w:r w:rsidRPr="005F5031">
        <w:rPr>
          <w:rFonts w:asciiTheme="minorHAnsi" w:hAnsiTheme="minorHAnsi" w:cstheme="minorHAnsi"/>
          <w:b w:val="0"/>
          <w:sz w:val="22"/>
          <w:szCs w:val="22"/>
        </w:rPr>
        <w:t>Maintains r</w:t>
      </w:r>
      <w:r w:rsidR="003B7297" w:rsidRPr="005F5031">
        <w:rPr>
          <w:rFonts w:asciiTheme="minorHAnsi" w:hAnsiTheme="minorHAnsi" w:cstheme="minorHAnsi"/>
          <w:b w:val="0"/>
          <w:sz w:val="22"/>
          <w:szCs w:val="22"/>
        </w:rPr>
        <w:t xml:space="preserve">epairing skills, physical strength, stamina, </w:t>
      </w:r>
      <w:r w:rsidRPr="005F5031">
        <w:rPr>
          <w:rFonts w:asciiTheme="minorHAnsi" w:hAnsiTheme="minorHAnsi" w:cstheme="minorHAnsi"/>
          <w:b w:val="0"/>
          <w:sz w:val="22"/>
          <w:szCs w:val="22"/>
        </w:rPr>
        <w:t xml:space="preserve">and </w:t>
      </w:r>
      <w:r w:rsidR="003B7297" w:rsidRPr="005F5031">
        <w:rPr>
          <w:rFonts w:asciiTheme="minorHAnsi" w:hAnsiTheme="minorHAnsi" w:cstheme="minorHAnsi"/>
          <w:b w:val="0"/>
          <w:sz w:val="22"/>
          <w:szCs w:val="22"/>
        </w:rPr>
        <w:t>accuracy</w:t>
      </w:r>
      <w:r w:rsidRPr="005F5031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185826" w:rsidRPr="005F5031" w:rsidRDefault="00185826" w:rsidP="005F5031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sz w:val="22"/>
          <w:szCs w:val="22"/>
          <w:u w:val="single"/>
        </w:rPr>
      </w:pPr>
      <w:r w:rsidRPr="005F5031">
        <w:rPr>
          <w:rFonts w:asciiTheme="minorHAnsi" w:hAnsiTheme="minorHAnsi" w:cstheme="minorHAnsi"/>
          <w:b w:val="0"/>
          <w:sz w:val="22"/>
          <w:szCs w:val="22"/>
        </w:rPr>
        <w:t>Able to work in team environments and</w:t>
      </w:r>
      <w:r w:rsidR="00EB3A47" w:rsidRPr="005F5031">
        <w:rPr>
          <w:rFonts w:asciiTheme="minorHAnsi" w:hAnsiTheme="minorHAnsi" w:cstheme="minorHAnsi"/>
          <w:b w:val="0"/>
          <w:sz w:val="22"/>
          <w:szCs w:val="22"/>
        </w:rPr>
        <w:t xml:space="preserve"> stay goal-oriented.</w:t>
      </w:r>
    </w:p>
    <w:p w:rsidR="00EB3A47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Math Skill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B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asic math skills, including addition, subtraction, multiplication, and division. 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emember stock levels and perform quick math 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without a calculator.</w:t>
      </w:r>
    </w:p>
    <w:p w:rsidR="00EB3A47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Material Handling Experience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Understanding of warehouse environments including organization and flow.</w:t>
      </w:r>
    </w:p>
    <w:p w:rsidR="00EB3A47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Inventory Tracking Skill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 Materials handlers know how to keep track of inventory, in both shipping and receiving situations</w:t>
      </w:r>
    </w:p>
    <w:p w:rsidR="00EB3A47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Active Listening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 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Maintain constant awareness of surroundings.</w:t>
      </w:r>
    </w:p>
    <w:p w:rsidR="00EB3A47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Organizational Skill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E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fficien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tly organize warehouses and storage areas without missing a beat.</w:t>
      </w:r>
    </w:p>
    <w:p w:rsidR="00185826" w:rsidRPr="00EB3A47" w:rsidRDefault="00185826" w:rsidP="00EB3A47">
      <w:pPr>
        <w:pStyle w:val="ListParagraph"/>
        <w:numPr>
          <w:ilvl w:val="0"/>
          <w:numId w:val="16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t>Physical Fitnes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–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A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ble to lift and move heavy items and maintain that lifting ability throughout entire shift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990949" w:rsidRPr="00EB3A47" w:rsidRDefault="00185826" w:rsidP="00EB3A47">
      <w:pPr>
        <w:spacing w:before="100" w:beforeAutospacing="1"/>
        <w:ind w:left="374" w:hanging="374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Functional Overview</w:t>
      </w:r>
    </w:p>
    <w:p w:rsidR="00EB3A47" w:rsidRDefault="00EB3A47" w:rsidP="00EB3A47">
      <w:pPr>
        <w:rPr>
          <w:rFonts w:asciiTheme="minorHAnsi" w:hAnsiTheme="minorHAnsi" w:cstheme="minorHAnsi"/>
          <w:sz w:val="22"/>
          <w:szCs w:val="22"/>
        </w:rPr>
        <w:sectPr w:rsidR="00EB3A47" w:rsidSect="003B7297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136EE" w:rsidRPr="00EB3A47" w:rsidRDefault="003B7297" w:rsidP="00EB3A47">
      <w:pPr>
        <w:rPr>
          <w:rFonts w:asciiTheme="minorHAnsi" w:hAnsiTheme="minorHAnsi" w:cstheme="minorHAnsi"/>
          <w:sz w:val="22"/>
          <w:szCs w:val="22"/>
        </w:rPr>
      </w:pPr>
      <w:r w:rsidRPr="00EB3A47">
        <w:rPr>
          <w:rFonts w:asciiTheme="minorHAnsi" w:hAnsiTheme="minorHAnsi" w:cstheme="minorHAnsi"/>
          <w:sz w:val="22"/>
          <w:szCs w:val="22"/>
        </w:rPr>
        <w:lastRenderedPageBreak/>
        <w:t>Production</w:t>
      </w:r>
    </w:p>
    <w:p w:rsidR="00EB3A47" w:rsidRDefault="00EB3A47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Identify alternative methods</w:t>
      </w:r>
    </w:p>
    <w:p w:rsidR="00EB3A47" w:rsidRDefault="00EB3A47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High level of attention to detail</w:t>
      </w:r>
    </w:p>
    <w:p w:rsidR="00EB3A47" w:rsidRDefault="00EB3A47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Strong communication and team work</w:t>
      </w:r>
    </w:p>
    <w:p w:rsidR="00EB3A47" w:rsidRDefault="00EB3A47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Mechanical reasoning</w:t>
      </w:r>
    </w:p>
    <w:p w:rsidR="00EB3A47" w:rsidRDefault="00EB3A47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Operating computers 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and 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computerized machinery </w:t>
      </w:r>
    </w:p>
    <w:p w:rsidR="00185826" w:rsidRPr="00EB3A47" w:rsidRDefault="00185826" w:rsidP="00EB3A47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Implement and follow safety rules</w:t>
      </w:r>
    </w:p>
    <w:p w:rsidR="00EB3A47" w:rsidRPr="00EB3A47" w:rsidRDefault="00EB3A47" w:rsidP="00EB3A4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column"/>
      </w:r>
      <w:r w:rsidRPr="00EB3A47">
        <w:rPr>
          <w:rFonts w:asciiTheme="minorHAnsi" w:hAnsiTheme="minorHAnsi" w:cstheme="minorHAnsi"/>
          <w:sz w:val="22"/>
          <w:szCs w:val="22"/>
        </w:rPr>
        <w:lastRenderedPageBreak/>
        <w:t>Warehouse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Efficiently use</w:t>
      </w:r>
      <w:r>
        <w:rPr>
          <w:rFonts w:asciiTheme="minorHAnsi" w:hAnsiTheme="minorHAnsi" w:cstheme="minorHAnsi"/>
          <w:b w:val="0"/>
          <w:sz w:val="22"/>
          <w:szCs w:val="22"/>
        </w:rPr>
        <w:t xml:space="preserve"> manual lifts and forklifts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Identify picked items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Verify work orders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Handle </w:t>
      </w:r>
      <w:r>
        <w:rPr>
          <w:rFonts w:asciiTheme="minorHAnsi" w:hAnsiTheme="minorHAnsi" w:cstheme="minorHAnsi"/>
          <w:b w:val="0"/>
          <w:sz w:val="22"/>
          <w:szCs w:val="22"/>
        </w:rPr>
        <w:t>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hipments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Package and </w:t>
      </w:r>
      <w:proofErr w:type="spellStart"/>
      <w:r>
        <w:rPr>
          <w:rFonts w:asciiTheme="minorHAnsi" w:hAnsiTheme="minorHAnsi" w:cstheme="minorHAnsi"/>
          <w:b w:val="0"/>
          <w:sz w:val="22"/>
          <w:szCs w:val="22"/>
        </w:rPr>
        <w:t>unpackage</w:t>
      </w:r>
      <w:proofErr w:type="spellEnd"/>
      <w:r>
        <w:rPr>
          <w:rFonts w:asciiTheme="minorHAnsi" w:hAnsiTheme="minorHAnsi" w:cstheme="minorHAnsi"/>
          <w:b w:val="0"/>
          <w:sz w:val="22"/>
          <w:szCs w:val="22"/>
        </w:rPr>
        <w:t xml:space="preserve"> m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aterials</w:t>
      </w:r>
    </w:p>
    <w:p w:rsidR="00EB3A47" w:rsidRPr="00EB3A47" w:rsidRDefault="00EB3A47" w:rsidP="00EB3A47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Mainta</w:t>
      </w:r>
      <w:r>
        <w:rPr>
          <w:rFonts w:asciiTheme="minorHAnsi" w:hAnsiTheme="minorHAnsi" w:cstheme="minorHAnsi"/>
          <w:b w:val="0"/>
          <w:sz w:val="22"/>
          <w:szCs w:val="22"/>
        </w:rPr>
        <w:t>in inventory 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ecords</w:t>
      </w:r>
    </w:p>
    <w:p w:rsidR="00C136EE" w:rsidRPr="00EB3A47" w:rsidRDefault="00EB3A47" w:rsidP="00EB3A47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br w:type="column"/>
      </w:r>
      <w:r w:rsidR="003B7297" w:rsidRPr="00EB3A47">
        <w:rPr>
          <w:rFonts w:asciiTheme="minorHAnsi" w:hAnsiTheme="minorHAnsi" w:cstheme="minorHAnsi"/>
          <w:sz w:val="22"/>
          <w:szCs w:val="22"/>
        </w:rPr>
        <w:lastRenderedPageBreak/>
        <w:t>Automotive</w:t>
      </w:r>
    </w:p>
    <w:p w:rsidR="00E71B8E" w:rsidRPr="00EB3A47" w:rsidRDefault="00EB3A47" w:rsidP="00EB3A4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Balancing tires</w:t>
      </w:r>
    </w:p>
    <w:p w:rsidR="00EB3A47" w:rsidRPr="00EB3A47" w:rsidRDefault="00EB3A47" w:rsidP="00EB3A4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Install tire patches</w:t>
      </w:r>
    </w:p>
    <w:p w:rsidR="00EB3A47" w:rsidRPr="00EB3A47" w:rsidRDefault="00EB3A47" w:rsidP="00EB3A4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Proper tire inflation</w:t>
      </w:r>
    </w:p>
    <w:p w:rsidR="00185826" w:rsidRPr="00EB3A47" w:rsidRDefault="00185826" w:rsidP="00EB3A47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Customer service</w:t>
      </w:r>
    </w:p>
    <w:p w:rsidR="00EB3A47" w:rsidRDefault="00EB3A47" w:rsidP="00EB3A47">
      <w:pPr>
        <w:rPr>
          <w:rFonts w:asciiTheme="minorHAnsi" w:hAnsiTheme="minorHAnsi" w:cstheme="minorHAnsi"/>
          <w:sz w:val="22"/>
          <w:szCs w:val="22"/>
          <w:u w:val="single"/>
        </w:rPr>
        <w:sectPr w:rsidR="00EB3A47" w:rsidSect="00EB3A47">
          <w:type w:val="continuous"/>
          <w:pgSz w:w="12240" w:h="15840"/>
          <w:pgMar w:top="720" w:right="720" w:bottom="720" w:left="720" w:header="720" w:footer="720" w:gutter="0"/>
          <w:cols w:num="3" w:space="270"/>
          <w:docGrid w:linePitch="360"/>
        </w:sectPr>
      </w:pPr>
    </w:p>
    <w:p w:rsidR="00E71B8E" w:rsidRPr="00EB3A47" w:rsidRDefault="003B7297" w:rsidP="00EB3A47">
      <w:pPr>
        <w:spacing w:before="100" w:beforeAutospacing="1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lastRenderedPageBreak/>
        <w:t>Relevant Experience</w:t>
      </w:r>
    </w:p>
    <w:p w:rsidR="003B7297" w:rsidRPr="00EB3A47" w:rsidRDefault="003B7297" w:rsidP="00EB3A47">
      <w:pPr>
        <w:tabs>
          <w:tab w:val="left" w:pos="3600"/>
          <w:tab w:val="left" w:pos="720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i/>
          <w:sz w:val="22"/>
          <w:szCs w:val="22"/>
        </w:rPr>
        <w:t>Tire Tech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Commercial Tire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Salina, K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2015 – 2017</w:t>
      </w:r>
    </w:p>
    <w:p w:rsidR="00EB3A47" w:rsidRDefault="00EB3A4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Ins</w:t>
      </w:r>
      <w:r>
        <w:rPr>
          <w:rFonts w:asciiTheme="minorHAnsi" w:hAnsiTheme="minorHAnsi" w:cstheme="minorHAnsi"/>
          <w:b w:val="0"/>
          <w:sz w:val="22"/>
          <w:szCs w:val="22"/>
        </w:rPr>
        <w:t>talled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, maintained and repaire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tires fo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 various vehicles, such as cars, semis and t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ractor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EB3A47" w:rsidRDefault="00EB3A4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B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alanc</w:t>
      </w:r>
      <w:r>
        <w:rPr>
          <w:rFonts w:asciiTheme="minorHAnsi" w:hAnsiTheme="minorHAnsi" w:cstheme="minorHAnsi"/>
          <w:b w:val="0"/>
          <w:sz w:val="22"/>
          <w:szCs w:val="22"/>
        </w:rPr>
        <w:t>e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tires, check</w:t>
      </w:r>
      <w:r>
        <w:rPr>
          <w:rFonts w:asciiTheme="minorHAnsi" w:hAnsiTheme="minorHAnsi" w:cstheme="minorHAnsi"/>
          <w:b w:val="0"/>
          <w:sz w:val="22"/>
          <w:szCs w:val="22"/>
        </w:rPr>
        <w:t>e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wear patterns, </w:t>
      </w:r>
      <w:r>
        <w:rPr>
          <w:rFonts w:asciiTheme="minorHAnsi" w:hAnsiTheme="minorHAnsi" w:cstheme="minorHAnsi"/>
          <w:b w:val="0"/>
          <w:sz w:val="22"/>
          <w:szCs w:val="22"/>
        </w:rPr>
        <w:t>patche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tires, </w:t>
      </w:r>
      <w:r>
        <w:rPr>
          <w:rFonts w:asciiTheme="minorHAnsi" w:hAnsiTheme="minorHAnsi" w:cstheme="minorHAnsi"/>
          <w:b w:val="0"/>
          <w:sz w:val="22"/>
          <w:szCs w:val="22"/>
        </w:rPr>
        <w:t>and checked for proper inflation.</w:t>
      </w:r>
    </w:p>
    <w:p w:rsidR="00EB3A47" w:rsidRDefault="003B729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Provided services for clients by performing tire rotations, mount &amp; balancing tires, and repairing flat tires</w:t>
      </w:r>
    </w:p>
    <w:p w:rsidR="00EB3A47" w:rsidRDefault="00EB3A4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M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aintained an accep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table amount of time spent on services; 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ensured customer service with speed, accuracy, quality job standards and safety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>.</w:t>
      </w:r>
    </w:p>
    <w:p w:rsidR="003B7297" w:rsidRPr="00EB3A47" w:rsidRDefault="003B7297" w:rsidP="00EB3A47">
      <w:pPr>
        <w:pStyle w:val="ListParagraph"/>
        <w:numPr>
          <w:ilvl w:val="0"/>
          <w:numId w:val="19"/>
        </w:numPr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 xml:space="preserve">Identified proper size and make of tire, removed from inventory, and installed on customer vehicle. </w:t>
      </w:r>
    </w:p>
    <w:p w:rsidR="003B7297" w:rsidRPr="00EB3A47" w:rsidRDefault="003B7297" w:rsidP="00EB3A47">
      <w:pPr>
        <w:tabs>
          <w:tab w:val="left" w:pos="2880"/>
          <w:tab w:val="left" w:pos="7200"/>
          <w:tab w:val="right" w:pos="10800"/>
        </w:tabs>
        <w:spacing w:before="100" w:beforeAutospacing="1"/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i/>
          <w:sz w:val="22"/>
          <w:szCs w:val="22"/>
        </w:rPr>
        <w:t>Material Handler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PKM Steel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Salina, KS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2013 – 2015</w:t>
      </w:r>
    </w:p>
    <w:p w:rsidR="00EB3A47" w:rsidRDefault="00EB3A47" w:rsidP="00EB3A4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 xml:space="preserve">Located materials in the warehouse 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and wrapping them and putting them on a delivery truck</w:t>
      </w:r>
    </w:p>
    <w:p w:rsidR="00EB3A47" w:rsidRDefault="00EB3A47" w:rsidP="00EB3A4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>P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>ull</w:t>
      </w:r>
      <w:r>
        <w:rPr>
          <w:rFonts w:asciiTheme="minorHAnsi" w:hAnsiTheme="minorHAnsi" w:cstheme="minorHAnsi"/>
          <w:b w:val="0"/>
          <w:sz w:val="22"/>
          <w:szCs w:val="22"/>
        </w:rPr>
        <w:t>ed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materials off truck</w:t>
      </w:r>
      <w:r>
        <w:rPr>
          <w:rFonts w:asciiTheme="minorHAnsi" w:hAnsiTheme="minorHAnsi" w:cstheme="minorHAnsi"/>
          <w:b w:val="0"/>
          <w:sz w:val="22"/>
          <w:szCs w:val="22"/>
        </w:rPr>
        <w:t>s and placed them in their proper location.</w:t>
      </w:r>
    </w:p>
    <w:p w:rsidR="00EB3A47" w:rsidRDefault="00EB3A47" w:rsidP="00EB3A4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 w:val="0"/>
          <w:sz w:val="22"/>
          <w:szCs w:val="22"/>
        </w:rPr>
      </w:pPr>
      <w:r>
        <w:rPr>
          <w:rFonts w:asciiTheme="minorHAnsi" w:hAnsiTheme="minorHAnsi" w:cstheme="minorHAnsi"/>
          <w:b w:val="0"/>
          <w:sz w:val="22"/>
          <w:szCs w:val="22"/>
        </w:rPr>
        <w:t xml:space="preserve">Ensured 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production areas </w:t>
      </w:r>
      <w:r>
        <w:rPr>
          <w:rFonts w:asciiTheme="minorHAnsi" w:hAnsiTheme="minorHAnsi" w:cstheme="minorHAnsi"/>
          <w:b w:val="0"/>
          <w:sz w:val="22"/>
          <w:szCs w:val="22"/>
        </w:rPr>
        <w:t>were</w:t>
      </w:r>
      <w:r w:rsidR="003B7297" w:rsidRPr="00EB3A47">
        <w:rPr>
          <w:rFonts w:asciiTheme="minorHAnsi" w:hAnsiTheme="minorHAnsi" w:cstheme="minorHAnsi"/>
          <w:b w:val="0"/>
          <w:sz w:val="22"/>
          <w:szCs w:val="22"/>
        </w:rPr>
        <w:t xml:space="preserve"> fully stocked </w:t>
      </w:r>
      <w:r>
        <w:rPr>
          <w:rFonts w:asciiTheme="minorHAnsi" w:hAnsiTheme="minorHAnsi" w:cstheme="minorHAnsi"/>
          <w:b w:val="0"/>
          <w:sz w:val="22"/>
          <w:szCs w:val="22"/>
        </w:rPr>
        <w:t>with materials needed to complete jobs efficiently.</w:t>
      </w:r>
    </w:p>
    <w:p w:rsidR="00C136EE" w:rsidRPr="00EB3A47" w:rsidRDefault="003B7297" w:rsidP="00EB3A47">
      <w:pPr>
        <w:spacing w:before="100" w:beforeAutospacing="1"/>
        <w:rPr>
          <w:rFonts w:asciiTheme="minorHAnsi" w:hAnsiTheme="minorHAnsi" w:cstheme="minorHAnsi"/>
          <w:sz w:val="22"/>
          <w:szCs w:val="22"/>
          <w:u w:val="single"/>
        </w:rPr>
      </w:pPr>
      <w:r w:rsidRPr="00EB3A47">
        <w:rPr>
          <w:rFonts w:asciiTheme="minorHAnsi" w:hAnsiTheme="minorHAnsi" w:cstheme="minorHAnsi"/>
          <w:sz w:val="22"/>
          <w:szCs w:val="22"/>
          <w:u w:val="single"/>
        </w:rPr>
        <w:t>Education</w:t>
      </w:r>
    </w:p>
    <w:p w:rsidR="00C136EE" w:rsidRPr="00EB3A47" w:rsidRDefault="003B7297" w:rsidP="00EB3A47">
      <w:pPr>
        <w:pStyle w:val="ListParagraph"/>
        <w:numPr>
          <w:ilvl w:val="0"/>
          <w:numId w:val="13"/>
        </w:numPr>
        <w:tabs>
          <w:tab w:val="center" w:pos="5760"/>
          <w:tab w:val="right" w:pos="10800"/>
        </w:tabs>
        <w:rPr>
          <w:rFonts w:asciiTheme="minorHAnsi" w:hAnsiTheme="minorHAnsi" w:cstheme="minorHAnsi"/>
          <w:b w:val="0"/>
          <w:sz w:val="22"/>
          <w:szCs w:val="22"/>
        </w:rPr>
      </w:pPr>
      <w:r w:rsidRPr="00EB3A47">
        <w:rPr>
          <w:rFonts w:asciiTheme="minorHAnsi" w:hAnsiTheme="minorHAnsi" w:cstheme="minorHAnsi"/>
          <w:b w:val="0"/>
          <w:sz w:val="22"/>
          <w:szCs w:val="22"/>
        </w:rPr>
        <w:t>Mechanical Certificate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</w:r>
      <w:r w:rsidRPr="00EB3A47">
        <w:rPr>
          <w:rFonts w:asciiTheme="minorHAnsi" w:hAnsiTheme="minorHAnsi" w:cstheme="minorHAnsi"/>
          <w:b w:val="0"/>
          <w:i/>
          <w:sz w:val="22"/>
          <w:szCs w:val="22"/>
        </w:rPr>
        <w:t>Salina Area Vo-Tech</w:t>
      </w:r>
      <w:r w:rsidRPr="00EB3A47">
        <w:rPr>
          <w:rFonts w:asciiTheme="minorHAnsi" w:hAnsiTheme="minorHAnsi" w:cstheme="minorHAnsi"/>
          <w:b w:val="0"/>
          <w:sz w:val="22"/>
          <w:szCs w:val="22"/>
        </w:rPr>
        <w:tab/>
        <w:t>August 2014</w:t>
      </w:r>
    </w:p>
    <w:sectPr w:rsidR="00C136EE" w:rsidRPr="00EB3A47" w:rsidSect="003B7297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2496" w:rsidRDefault="00022496">
      <w:r>
        <w:separator/>
      </w:r>
    </w:p>
  </w:endnote>
  <w:endnote w:type="continuationSeparator" w:id="0">
    <w:p w:rsidR="00022496" w:rsidRDefault="00022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2496" w:rsidRDefault="00022496">
      <w:r>
        <w:separator/>
      </w:r>
    </w:p>
  </w:footnote>
  <w:footnote w:type="continuationSeparator" w:id="0">
    <w:p w:rsidR="00022496" w:rsidRDefault="000224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C68C9696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98740CF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BA12C7F4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68BA13D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77C08E2E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6C636A8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13BC793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4136017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5EE9AB4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09F40FD4"/>
    <w:multiLevelType w:val="hybridMultilevel"/>
    <w:tmpl w:val="EB886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2240AF"/>
    <w:multiLevelType w:val="hybridMultilevel"/>
    <w:tmpl w:val="C69E2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35378F8"/>
    <w:multiLevelType w:val="hybridMultilevel"/>
    <w:tmpl w:val="3A66B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A23A55"/>
    <w:multiLevelType w:val="hybridMultilevel"/>
    <w:tmpl w:val="018CA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F272F7"/>
    <w:multiLevelType w:val="hybridMultilevel"/>
    <w:tmpl w:val="7870CF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1BCB5F3E"/>
    <w:multiLevelType w:val="hybridMultilevel"/>
    <w:tmpl w:val="12F8F7A6"/>
    <w:lvl w:ilvl="0" w:tplc="C22E1B30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829C16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CC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E644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C8051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BB6A3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8C30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B9E62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2CCC1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B493F4D"/>
    <w:multiLevelType w:val="hybridMultilevel"/>
    <w:tmpl w:val="5CF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9D6B89"/>
    <w:multiLevelType w:val="hybridMultilevel"/>
    <w:tmpl w:val="7D581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BF0F9A"/>
    <w:multiLevelType w:val="hybridMultilevel"/>
    <w:tmpl w:val="6C0C6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CF70F1"/>
    <w:multiLevelType w:val="hybridMultilevel"/>
    <w:tmpl w:val="333E4DE8"/>
    <w:lvl w:ilvl="0" w:tplc="1C428CDC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3EBC2E2C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A112A696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51C4524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AFD2C2A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F1E4679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4A50305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F39897A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677A2C8E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2">
    <w:nsid w:val="3CAB1F50"/>
    <w:multiLevelType w:val="hybridMultilevel"/>
    <w:tmpl w:val="0AC43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D37389"/>
    <w:multiLevelType w:val="hybridMultilevel"/>
    <w:tmpl w:val="6192B202"/>
    <w:lvl w:ilvl="0" w:tplc="DE36537E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9EC20358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821834FA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E1D08C8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97D8C51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9B2905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8CE8287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22E04EA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07801956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4">
    <w:nsid w:val="42131110"/>
    <w:multiLevelType w:val="hybridMultilevel"/>
    <w:tmpl w:val="DFEAAA1E"/>
    <w:lvl w:ilvl="0" w:tplc="97D42CC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FBF481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FA68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7A3C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71E80C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6007F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1EC6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24BAB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6764F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9492D91"/>
    <w:multiLevelType w:val="hybridMultilevel"/>
    <w:tmpl w:val="C07CF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6A71A5"/>
    <w:multiLevelType w:val="hybridMultilevel"/>
    <w:tmpl w:val="4F7CD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3A4647"/>
    <w:multiLevelType w:val="hybridMultilevel"/>
    <w:tmpl w:val="87542A4E"/>
    <w:lvl w:ilvl="0" w:tplc="8DB85524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D4EE60A0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4AEEDE4C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E66DAF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B3BE2950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6958C1AA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2854A528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8372198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B3123D82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8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9">
    <w:nsid w:val="7BEC689C"/>
    <w:multiLevelType w:val="hybridMultilevel"/>
    <w:tmpl w:val="05E47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D880DA6"/>
    <w:multiLevelType w:val="hybridMultilevel"/>
    <w:tmpl w:val="84A2B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0"/>
  </w:num>
  <w:num w:numId="5">
    <w:abstractNumId w:val="18"/>
  </w:num>
  <w:num w:numId="6">
    <w:abstractNumId w:val="17"/>
  </w:num>
  <w:num w:numId="7">
    <w:abstractNumId w:val="7"/>
  </w:num>
  <w:num w:numId="8">
    <w:abstractNumId w:val="14"/>
  </w:num>
  <w:num w:numId="9">
    <w:abstractNumId w:val="1"/>
  </w:num>
  <w:num w:numId="10">
    <w:abstractNumId w:val="3"/>
  </w:num>
  <w:num w:numId="11">
    <w:abstractNumId w:val="2"/>
  </w:num>
  <w:num w:numId="12">
    <w:abstractNumId w:val="5"/>
  </w:num>
  <w:num w:numId="13">
    <w:abstractNumId w:val="19"/>
  </w:num>
  <w:num w:numId="14">
    <w:abstractNumId w:val="15"/>
  </w:num>
  <w:num w:numId="15">
    <w:abstractNumId w:val="8"/>
  </w:num>
  <w:num w:numId="16">
    <w:abstractNumId w:val="4"/>
  </w:num>
  <w:num w:numId="17">
    <w:abstractNumId w:val="9"/>
  </w:num>
  <w:num w:numId="18">
    <w:abstractNumId w:val="16"/>
  </w:num>
  <w:num w:numId="19">
    <w:abstractNumId w:val="10"/>
  </w:num>
  <w:num w:numId="20">
    <w:abstractNumId w:val="12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jAxNzE2MwbyLJV0lIJTi4sz8/NACgxrAZrlUh4sAAAA"/>
  </w:docVars>
  <w:rsids>
    <w:rsidRoot w:val="001B5418"/>
    <w:rsid w:val="00022496"/>
    <w:rsid w:val="00081482"/>
    <w:rsid w:val="00185826"/>
    <w:rsid w:val="001B5418"/>
    <w:rsid w:val="00237522"/>
    <w:rsid w:val="003B7297"/>
    <w:rsid w:val="005D00E7"/>
    <w:rsid w:val="005F5031"/>
    <w:rsid w:val="00611954"/>
    <w:rsid w:val="006400B4"/>
    <w:rsid w:val="00990949"/>
    <w:rsid w:val="00B455B9"/>
    <w:rsid w:val="00BB2E5A"/>
    <w:rsid w:val="00BC51AA"/>
    <w:rsid w:val="00C136EE"/>
    <w:rsid w:val="00DE70A5"/>
    <w:rsid w:val="00E71B8E"/>
    <w:rsid w:val="00EB3A47"/>
    <w:rsid w:val="00EC362D"/>
    <w:rsid w:val="00F4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b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E5A"/>
    <w:pPr>
      <w:spacing w:before="480" w:line="276" w:lineRule="auto"/>
      <w:contextualSpacing/>
      <w:outlineLvl w:val="0"/>
    </w:pPr>
    <w:rPr>
      <w:rFonts w:ascii="Book Antiqua" w:hAnsi="Book Antiqua" w:cs="Times New Roman"/>
      <w:b w:val="0"/>
      <w:smallCaps/>
      <w:color w:val="auto"/>
      <w:spacing w:val="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90949"/>
    <w:pPr>
      <w:ind w:left="720"/>
    </w:pPr>
  </w:style>
  <w:style w:type="character" w:styleId="Hyperlink">
    <w:name w:val="Hyperlink"/>
    <w:uiPriority w:val="99"/>
    <w:unhideWhenUsed/>
    <w:rsid w:val="00BB2E5A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BB2E5A"/>
    <w:rPr>
      <w:rFonts w:ascii="Book Antiqua" w:hAnsi="Book Antiqua"/>
      <w:smallCaps/>
      <w:spacing w:val="5"/>
      <w:sz w:val="36"/>
      <w:szCs w:val="36"/>
    </w:rPr>
  </w:style>
  <w:style w:type="character" w:styleId="Emphasis">
    <w:name w:val="Emphasis"/>
    <w:uiPriority w:val="20"/>
    <w:qFormat/>
    <w:rsid w:val="00BB2E5A"/>
    <w:rPr>
      <w:b/>
      <w:bCs/>
      <w:i/>
      <w:iC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2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Student</dc:creator>
  <cp:lastModifiedBy>WWRFRESOURCE</cp:lastModifiedBy>
  <cp:revision>3</cp:revision>
  <dcterms:created xsi:type="dcterms:W3CDTF">2018-07-16T15:28:00Z</dcterms:created>
  <dcterms:modified xsi:type="dcterms:W3CDTF">2018-07-16T16:25:00Z</dcterms:modified>
</cp:coreProperties>
</file>